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30FBF" w14:textId="6074A523" w:rsidR="00FE0BE0" w:rsidRDefault="00FE0BE0" w:rsidP="0058551E">
      <w:pPr>
        <w:pStyle w:val="Compact"/>
        <w:rPr>
          <w:rFonts w:ascii="Mukta Malar Light" w:hAnsi="Mukta Malar Light"/>
        </w:rPr>
      </w:pPr>
      <w:r>
        <w:br w:type="page"/>
      </w:r>
      <w:r w:rsidR="00AE06FC">
        <w:lastRenderedPageBreak/>
        <w:fldChar w:fldCharType="begin"/>
      </w:r>
      <w:r w:rsidR="00AE06FC">
        <w:instrText xml:space="preserve"> TOC \o "1-2" \h \z \u </w:instrText>
      </w:r>
      <w:r w:rsidR="00AE06FC">
        <w:fldChar w:fldCharType="separate"/>
      </w:r>
      <w:r w:rsidR="00AE06FC">
        <w:rPr>
          <w:b/>
          <w:bCs/>
          <w:noProof/>
        </w:rPr>
        <w:t>No table of contents entries found.</w:t>
      </w:r>
      <w:r w:rsidR="00AE06FC">
        <w:fldChar w:fldCharType="end"/>
      </w:r>
    </w:p>
    <w:p w14:paraId="7ECC9D3E" w14:textId="07F2BDEC" w:rsidR="00ED2818" w:rsidRDefault="00ED2818"/>
    <w:p w14:paraId="30BE60F5" w14:textId="129A636F" w:rsidR="002C6215" w:rsidRDefault="002C6215" w:rsidP="002C6215"/>
    <w:p w14:paraId="47E5574A" w14:textId="4452940A" w:rsidR="002C6215" w:rsidRDefault="002C6215" w:rsidP="002C6215"/>
    <w:p w14:paraId="2F061B86" w14:textId="185ABFFE" w:rsidR="002C6215" w:rsidRDefault="002C6215">
      <w:r>
        <w:br w:type="page"/>
      </w:r>
    </w:p>
    <w:p w14:paraId="6C8444B8" w14:textId="294D31B1" w:rsidR="002C6215" w:rsidRDefault="002C6215">
      <w:r>
        <w:lastRenderedPageBreak/>
        <w:br w:type="page"/>
      </w:r>
    </w:p>
    <w:p w14:paraId="11782E0B" w14:textId="4A8B0E33" w:rsidR="002C6215" w:rsidRDefault="002C6215">
      <w:r>
        <w:lastRenderedPageBreak/>
        <w:br w:type="page"/>
      </w:r>
    </w:p>
    <w:p w14:paraId="53AC88D4" w14:textId="1D09FFBD" w:rsidR="002C6215" w:rsidRDefault="002C6215">
      <w:r>
        <w:lastRenderedPageBreak/>
        <w:br w:type="page"/>
      </w:r>
    </w:p>
    <w:p w14:paraId="23A4BD85" w14:textId="77777777" w:rsidR="002C6215" w:rsidRPr="002C6215" w:rsidRDefault="002C6215" w:rsidP="002C6215"/>
    <w:sectPr w:rsidR="002C6215" w:rsidRPr="002C6215" w:rsidSect="00302AD9">
      <w:headerReference w:type="even" r:id="rId8"/>
      <w:headerReference w:type="default" r:id="rId9"/>
      <w:footerReference w:type="even" r:id="rId10"/>
      <w:footerReference w:type="default" r:id="rId11"/>
      <w:pgSz w:w="11906" w:h="16838" w:code="9"/>
      <w:pgMar w:top="1440" w:right="1800" w:bottom="1440" w:left="1800" w:header="720" w:footer="720" w:gutter="0"/>
      <w:pgBorders w:offsetFrom="page">
        <w:bottom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506C3" w14:textId="77777777" w:rsidR="00920695" w:rsidRDefault="00920695">
      <w:pPr>
        <w:spacing w:after="0"/>
      </w:pPr>
      <w:r>
        <w:separator/>
      </w:r>
    </w:p>
  </w:endnote>
  <w:endnote w:type="continuationSeparator" w:id="0">
    <w:p w14:paraId="413EC799" w14:textId="77777777" w:rsidR="00920695" w:rsidRDefault="009206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708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DF8D72" w14:textId="25ACB955" w:rsidR="004E7FA2" w:rsidRPr="00BC6450" w:rsidRDefault="004E7FA2">
        <w:pPr>
          <w:pStyle w:val="Footer"/>
          <w:jc w:val="center"/>
          <w:rPr>
            <w:sz w:val="28"/>
            <w:szCs w:val="32"/>
          </w:rPr>
        </w:pPr>
        <w:r w:rsidRPr="00BC6450">
          <w:fldChar w:fldCharType="begin"/>
        </w:r>
        <w:r w:rsidRPr="00BC6450">
          <w:instrText xml:space="preserve"> PAGE   \* MERGEFORMAT </w:instrText>
        </w:r>
        <w:r w:rsidRPr="00BC6450">
          <w:fldChar w:fldCharType="separate"/>
        </w:r>
        <w:r w:rsidRPr="00BC6450">
          <w:rPr>
            <w:noProof/>
          </w:rPr>
          <w:t>2</w:t>
        </w:r>
        <w:r w:rsidRPr="00BC6450">
          <w:rPr>
            <w:noProof/>
          </w:rPr>
          <w:fldChar w:fldCharType="end"/>
        </w:r>
      </w:p>
    </w:sdtContent>
  </w:sdt>
  <w:p w14:paraId="0B927F3F" w14:textId="20ECE535" w:rsidR="00FE0BE0" w:rsidRDefault="00FE0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8"/>
      </w:rPr>
      <w:id w:val="-1177891461"/>
      <w:docPartObj>
        <w:docPartGallery w:val="Page Numbers (Bottom of Page)"/>
        <w:docPartUnique/>
      </w:docPartObj>
    </w:sdtPr>
    <w:sdtEndPr>
      <w:rPr>
        <w:noProof/>
        <w:sz w:val="22"/>
        <w:szCs w:val="24"/>
      </w:rPr>
    </w:sdtEndPr>
    <w:sdtContent>
      <w:p w14:paraId="1B93E0C4" w14:textId="549B179A" w:rsidR="00BC6450" w:rsidRDefault="00BC64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0F97E5" w14:textId="77777777" w:rsidR="00FE0BE0" w:rsidRPr="00BC6450" w:rsidRDefault="00FE0BE0" w:rsidP="00BC64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35B12" w14:textId="77777777" w:rsidR="00920695" w:rsidRDefault="00920695">
      <w:r>
        <w:separator/>
      </w:r>
    </w:p>
  </w:footnote>
  <w:footnote w:type="continuationSeparator" w:id="0">
    <w:p w14:paraId="3170EC2F" w14:textId="77777777" w:rsidR="00920695" w:rsidRDefault="00920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D6886" w14:textId="54B2A831" w:rsidR="000625BA" w:rsidRPr="000625BA" w:rsidRDefault="00AC6D13" w:rsidP="000625BA">
    <w:pPr>
      <w:pStyle w:val="Header"/>
      <w:jc w:val="right"/>
      <w:rPr>
        <w:color w:val="A6A6A6" w:themeColor="background1" w:themeShade="A6"/>
      </w:rPr>
    </w:pPr>
    <w:sdt>
      <w:sdtPr>
        <w:rPr>
          <w:color w:val="A6A6A6" w:themeColor="background1" w:themeShade="A6"/>
        </w:rPr>
        <w:alias w:val="Title"/>
        <w:tag w:val=""/>
        <w:id w:val="454683203"/>
        <w:placeholder>
          <w:docPart w:val="246EC56E8EF34030B9E7BB0FFC7B24F5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E7FA2" w:rsidRPr="00C608F5">
          <w:rPr>
            <w:rStyle w:val="PlaceholderText"/>
            <w:i/>
            <w:iCs/>
            <w:sz w:val="20"/>
            <w:szCs w:val="22"/>
          </w:rPr>
          <w:t>[Title]</w:t>
        </w:r>
      </w:sdtContent>
    </w:sdt>
  </w:p>
  <w:p w14:paraId="1D928028" w14:textId="67CBC4DA" w:rsidR="00FE0BE0" w:rsidRDefault="00FE0BE0" w:rsidP="000625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D71B6" w14:textId="64EB3943" w:rsidR="00FE0BE0" w:rsidRPr="000625BA" w:rsidRDefault="00AC6D13">
    <w:pPr>
      <w:pStyle w:val="Header"/>
      <w:rPr>
        <w:color w:val="A6A6A6" w:themeColor="background1" w:themeShade="A6"/>
      </w:rPr>
    </w:pPr>
    <w:sdt>
      <w:sdtPr>
        <w:rPr>
          <w:color w:val="A6A6A6" w:themeColor="background1" w:themeShade="A6"/>
        </w:rPr>
        <w:alias w:val="Title"/>
        <w:tag w:val=""/>
        <w:id w:val="-333375313"/>
        <w:placeholder>
          <w:docPart w:val="EF68C8CD31FC4B09987C816547DD395E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C6450" w:rsidRPr="00C608F5">
          <w:rPr>
            <w:rStyle w:val="PlaceholderText"/>
            <w:i/>
            <w:iCs/>
            <w:sz w:val="20"/>
            <w:szCs w:val="22"/>
          </w:rPr>
          <w:t>[Title]</w:t>
        </w:r>
      </w:sdtContent>
    </w:sdt>
    <w:r w:rsidR="00BC6450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F69E8"/>
    <w:multiLevelType w:val="hybridMultilevel"/>
    <w:tmpl w:val="7AE877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D5A3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365741"/>
    <w:multiLevelType w:val="hybridMultilevel"/>
    <w:tmpl w:val="36E45372"/>
    <w:lvl w:ilvl="0" w:tplc="31169C0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A8E29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9890DBA"/>
    <w:multiLevelType w:val="hybridMultilevel"/>
    <w:tmpl w:val="9C68E5B2"/>
    <w:lvl w:ilvl="0" w:tplc="A9E2BE02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C77C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8E300DB"/>
    <w:multiLevelType w:val="hybridMultilevel"/>
    <w:tmpl w:val="DF0C931C"/>
    <w:lvl w:ilvl="0" w:tplc="7D386C7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983B8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B9B348C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50667902">
    <w:abstractNumId w:val="3"/>
  </w:num>
  <w:num w:numId="2" w16cid:durableId="212280475">
    <w:abstractNumId w:val="0"/>
  </w:num>
  <w:num w:numId="3" w16cid:durableId="963316209">
    <w:abstractNumId w:val="1"/>
  </w:num>
  <w:num w:numId="4" w16cid:durableId="1063527880">
    <w:abstractNumId w:val="2"/>
  </w:num>
  <w:num w:numId="5" w16cid:durableId="1328440301">
    <w:abstractNumId w:val="7"/>
  </w:num>
  <w:num w:numId="6" w16cid:durableId="352875897">
    <w:abstractNumId w:val="8"/>
  </w:num>
  <w:num w:numId="7" w16cid:durableId="2064401553">
    <w:abstractNumId w:val="5"/>
  </w:num>
  <w:num w:numId="8" w16cid:durableId="770591970">
    <w:abstractNumId w:val="6"/>
  </w:num>
  <w:num w:numId="9" w16cid:durableId="1172670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BC3"/>
    <w:rsid w:val="0004295B"/>
    <w:rsid w:val="000625BA"/>
    <w:rsid w:val="0008430B"/>
    <w:rsid w:val="000C5060"/>
    <w:rsid w:val="000F3A6D"/>
    <w:rsid w:val="0010049E"/>
    <w:rsid w:val="001D3C2B"/>
    <w:rsid w:val="00256D65"/>
    <w:rsid w:val="0029224F"/>
    <w:rsid w:val="002A7B38"/>
    <w:rsid w:val="002B42A8"/>
    <w:rsid w:val="002C3724"/>
    <w:rsid w:val="002C6215"/>
    <w:rsid w:val="002D77EB"/>
    <w:rsid w:val="00302AD9"/>
    <w:rsid w:val="00307DAA"/>
    <w:rsid w:val="0031123D"/>
    <w:rsid w:val="003346AA"/>
    <w:rsid w:val="003811D7"/>
    <w:rsid w:val="003836D8"/>
    <w:rsid w:val="003D4EC7"/>
    <w:rsid w:val="00427B3A"/>
    <w:rsid w:val="0047749C"/>
    <w:rsid w:val="0047794B"/>
    <w:rsid w:val="004909C1"/>
    <w:rsid w:val="00492A21"/>
    <w:rsid w:val="004E29B3"/>
    <w:rsid w:val="004E7FA2"/>
    <w:rsid w:val="0054487E"/>
    <w:rsid w:val="00550F77"/>
    <w:rsid w:val="0058551E"/>
    <w:rsid w:val="00590D07"/>
    <w:rsid w:val="005C6347"/>
    <w:rsid w:val="005E4326"/>
    <w:rsid w:val="00600F57"/>
    <w:rsid w:val="00602EF4"/>
    <w:rsid w:val="0061100D"/>
    <w:rsid w:val="00631E9C"/>
    <w:rsid w:val="0064758A"/>
    <w:rsid w:val="00680D48"/>
    <w:rsid w:val="006951B6"/>
    <w:rsid w:val="006A4213"/>
    <w:rsid w:val="006A6D0D"/>
    <w:rsid w:val="006C3442"/>
    <w:rsid w:val="007174DA"/>
    <w:rsid w:val="00742E6D"/>
    <w:rsid w:val="00784D58"/>
    <w:rsid w:val="00792C66"/>
    <w:rsid w:val="007A1FC3"/>
    <w:rsid w:val="007A25E4"/>
    <w:rsid w:val="007B3811"/>
    <w:rsid w:val="007F6E58"/>
    <w:rsid w:val="008408D6"/>
    <w:rsid w:val="008D4397"/>
    <w:rsid w:val="008D6863"/>
    <w:rsid w:val="008F27FB"/>
    <w:rsid w:val="00901A09"/>
    <w:rsid w:val="00910D34"/>
    <w:rsid w:val="009116AE"/>
    <w:rsid w:val="00920695"/>
    <w:rsid w:val="0092379D"/>
    <w:rsid w:val="009912A8"/>
    <w:rsid w:val="009A1802"/>
    <w:rsid w:val="009B6440"/>
    <w:rsid w:val="009C3922"/>
    <w:rsid w:val="009C3C6C"/>
    <w:rsid w:val="009D6159"/>
    <w:rsid w:val="009E6AEC"/>
    <w:rsid w:val="009F287E"/>
    <w:rsid w:val="00A2743B"/>
    <w:rsid w:val="00A4768A"/>
    <w:rsid w:val="00A517C0"/>
    <w:rsid w:val="00A55A0B"/>
    <w:rsid w:val="00A66767"/>
    <w:rsid w:val="00A917BB"/>
    <w:rsid w:val="00A91C46"/>
    <w:rsid w:val="00A923A1"/>
    <w:rsid w:val="00AA4664"/>
    <w:rsid w:val="00AB2CAF"/>
    <w:rsid w:val="00AC6D13"/>
    <w:rsid w:val="00AD57C0"/>
    <w:rsid w:val="00AE06FC"/>
    <w:rsid w:val="00B34274"/>
    <w:rsid w:val="00B45535"/>
    <w:rsid w:val="00B504C0"/>
    <w:rsid w:val="00B86B75"/>
    <w:rsid w:val="00BC48D5"/>
    <w:rsid w:val="00BC6450"/>
    <w:rsid w:val="00BE06AD"/>
    <w:rsid w:val="00C1614F"/>
    <w:rsid w:val="00C36279"/>
    <w:rsid w:val="00C514EB"/>
    <w:rsid w:val="00C608F5"/>
    <w:rsid w:val="00C62593"/>
    <w:rsid w:val="00C71DE2"/>
    <w:rsid w:val="00CF3583"/>
    <w:rsid w:val="00CF3F35"/>
    <w:rsid w:val="00D14FEA"/>
    <w:rsid w:val="00D265AF"/>
    <w:rsid w:val="00D6748A"/>
    <w:rsid w:val="00DD5733"/>
    <w:rsid w:val="00DE466A"/>
    <w:rsid w:val="00E25AF1"/>
    <w:rsid w:val="00E315A3"/>
    <w:rsid w:val="00E3354D"/>
    <w:rsid w:val="00E46F2B"/>
    <w:rsid w:val="00E47A39"/>
    <w:rsid w:val="00E719EA"/>
    <w:rsid w:val="00EC55E3"/>
    <w:rsid w:val="00ED2818"/>
    <w:rsid w:val="00F0766D"/>
    <w:rsid w:val="00F541A0"/>
    <w:rsid w:val="00F5717D"/>
    <w:rsid w:val="00F62245"/>
    <w:rsid w:val="00F85740"/>
    <w:rsid w:val="00FE0BE0"/>
    <w:rsid w:val="00FF1A42"/>
    <w:rsid w:val="00FF4E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8B9433"/>
  <w15:docId w15:val="{7837A3E8-C2B7-443B-8ECF-36280A31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5060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C514EB"/>
    <w:pPr>
      <w:keepNext/>
      <w:keepLines/>
      <w:spacing w:before="240" w:after="0"/>
      <w:outlineLvl w:val="0"/>
    </w:pPr>
    <w:rPr>
      <w:rFonts w:eastAsiaTheme="majorEastAsia" w:cstheme="majorBidi"/>
      <w:b/>
      <w:bCs/>
      <w:color w:val="0070C0"/>
      <w:sz w:val="36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C514EB"/>
    <w:pPr>
      <w:spacing w:before="200" w:after="120"/>
      <w:outlineLvl w:val="1"/>
    </w:pPr>
    <w:rPr>
      <w:b w:val="0"/>
      <w:bCs w:val="0"/>
      <w:i/>
      <w:color w:val="00B0F0"/>
      <w:sz w:val="28"/>
      <w:szCs w:val="28"/>
    </w:rPr>
  </w:style>
  <w:style w:type="paragraph" w:styleId="Heading3">
    <w:name w:val="heading 3"/>
    <w:basedOn w:val="Heading1"/>
    <w:next w:val="BodyText"/>
    <w:uiPriority w:val="9"/>
    <w:unhideWhenUsed/>
    <w:qFormat/>
    <w:rsid w:val="006951B6"/>
    <w:pPr>
      <w:spacing w:before="200"/>
      <w:outlineLvl w:val="2"/>
    </w:pPr>
    <w:rPr>
      <w:b w:val="0"/>
      <w:bCs w:val="0"/>
      <w:i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6951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E7FA2"/>
    <w:pPr>
      <w:spacing w:after="180" w:line="288" w:lineRule="auto"/>
      <w:jc w:val="both"/>
    </w:pPr>
    <w:rPr>
      <w:rFonts w:cs="Kaling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8551E"/>
    <w:pPr>
      <w:spacing w:after="0" w:line="240" w:lineRule="auto"/>
    </w:pPr>
    <w:rPr>
      <w:sz w:val="18"/>
    </w:rPr>
  </w:style>
  <w:style w:type="paragraph" w:styleId="Title">
    <w:name w:val="Title"/>
    <w:basedOn w:val="Normal"/>
    <w:next w:val="BodyText"/>
    <w:qFormat/>
    <w:rsid w:val="00F541A0"/>
    <w:pPr>
      <w:keepNext/>
      <w:keepLines/>
      <w:spacing w:before="2280" w:after="600"/>
      <w:jc w:val="center"/>
    </w:pPr>
    <w:rPr>
      <w:rFonts w:eastAsiaTheme="majorEastAsia" w:cstheme="majorBidi"/>
      <w:bCs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265AF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F3583"/>
    <w:pPr>
      <w:spacing w:after="0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408D6"/>
    <w:pPr>
      <w:spacing w:line="259" w:lineRule="auto"/>
      <w:outlineLvl w:val="9"/>
    </w:pPr>
    <w:rPr>
      <w:rFonts w:asciiTheme="majorHAnsi" w:hAnsiTheme="majorHAnsi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FE0BE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0BE0"/>
  </w:style>
  <w:style w:type="paragraph" w:styleId="Footer">
    <w:name w:val="footer"/>
    <w:basedOn w:val="Normal"/>
    <w:link w:val="FooterChar"/>
    <w:uiPriority w:val="99"/>
    <w:unhideWhenUsed/>
    <w:rsid w:val="00FE0BE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0BE0"/>
  </w:style>
  <w:style w:type="character" w:styleId="PlaceholderText">
    <w:name w:val="Placeholder Text"/>
    <w:basedOn w:val="DefaultParagraphFont"/>
    <w:semiHidden/>
    <w:rsid w:val="00FE0BE0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ED2818"/>
    <w:pPr>
      <w:spacing w:before="360" w:after="0"/>
    </w:pPr>
    <w:rPr>
      <w:rFonts w:asciiTheme="majorHAnsi" w:hAnsiTheme="majorHAnsi" w:cstheme="majorHAnsi"/>
      <w:b/>
      <w:bCs/>
      <w:caps/>
      <w:sz w:val="24"/>
    </w:rPr>
  </w:style>
  <w:style w:type="paragraph" w:styleId="TOC2">
    <w:name w:val="toc 2"/>
    <w:basedOn w:val="Normal"/>
    <w:next w:val="Normal"/>
    <w:autoRedefine/>
    <w:unhideWhenUsed/>
    <w:rsid w:val="00ED2818"/>
    <w:pPr>
      <w:spacing w:before="240" w:after="0"/>
    </w:pPr>
    <w:rPr>
      <w:rFonts w:asciiTheme="minorHAnsi" w:hAnsi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nhideWhenUsed/>
    <w:rsid w:val="00ED2818"/>
    <w:pPr>
      <w:spacing w:after="0"/>
      <w:ind w:left="2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nhideWhenUsed/>
    <w:rsid w:val="00ED2818"/>
    <w:pPr>
      <w:spacing w:after="0"/>
      <w:ind w:left="44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ED2818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ED2818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ED2818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ED2818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ED2818"/>
    <w:pPr>
      <w:spacing w:after="0"/>
      <w:ind w:left="154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46EC56E8EF34030B9E7BB0FFC7B2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BE124-EB6A-4F5A-AFAC-F7F66A3BFBC7}"/>
      </w:docPartPr>
      <w:docPartBody>
        <w:p w:rsidR="00EA4AC8" w:rsidRDefault="00986F4B" w:rsidP="00986F4B">
          <w:pPr>
            <w:pStyle w:val="246EC56E8EF34030B9E7BB0FFC7B24F5"/>
          </w:pPr>
          <w:r w:rsidRPr="00F31316">
            <w:rPr>
              <w:rStyle w:val="PlaceholderText"/>
            </w:rPr>
            <w:t>[Title]</w:t>
          </w:r>
        </w:p>
      </w:docPartBody>
    </w:docPart>
    <w:docPart>
      <w:docPartPr>
        <w:name w:val="EF68C8CD31FC4B09987C816547DD3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C6FC4-F309-4D11-97B7-D6BD868D0D86}"/>
      </w:docPartPr>
      <w:docPartBody>
        <w:p w:rsidR="00845C9F" w:rsidRDefault="00E80230" w:rsidP="00E80230">
          <w:pPr>
            <w:pStyle w:val="EF68C8CD31FC4B09987C816547DD395E"/>
          </w:pPr>
          <w:r w:rsidRPr="00F313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F4B"/>
    <w:rsid w:val="00020979"/>
    <w:rsid w:val="000453CD"/>
    <w:rsid w:val="0008430B"/>
    <w:rsid w:val="0010049E"/>
    <w:rsid w:val="001524EE"/>
    <w:rsid w:val="001D3C2B"/>
    <w:rsid w:val="0029224F"/>
    <w:rsid w:val="002B42A8"/>
    <w:rsid w:val="002D39A9"/>
    <w:rsid w:val="002D5DB0"/>
    <w:rsid w:val="0031123D"/>
    <w:rsid w:val="003811D7"/>
    <w:rsid w:val="003E67C5"/>
    <w:rsid w:val="004223CE"/>
    <w:rsid w:val="0046362F"/>
    <w:rsid w:val="004909C1"/>
    <w:rsid w:val="00492A21"/>
    <w:rsid w:val="004F175F"/>
    <w:rsid w:val="005173DD"/>
    <w:rsid w:val="005E4326"/>
    <w:rsid w:val="006C3442"/>
    <w:rsid w:val="00741BC5"/>
    <w:rsid w:val="00770193"/>
    <w:rsid w:val="007A1FC3"/>
    <w:rsid w:val="007B3811"/>
    <w:rsid w:val="00845C9F"/>
    <w:rsid w:val="00874C95"/>
    <w:rsid w:val="00910CB2"/>
    <w:rsid w:val="00910D34"/>
    <w:rsid w:val="009116AE"/>
    <w:rsid w:val="00945F4C"/>
    <w:rsid w:val="00986F4B"/>
    <w:rsid w:val="009912A8"/>
    <w:rsid w:val="009B6440"/>
    <w:rsid w:val="009C3C6C"/>
    <w:rsid w:val="00A2743B"/>
    <w:rsid w:val="00A66767"/>
    <w:rsid w:val="00A94C25"/>
    <w:rsid w:val="00BE06AD"/>
    <w:rsid w:val="00CC0F72"/>
    <w:rsid w:val="00D14FEA"/>
    <w:rsid w:val="00D91D1E"/>
    <w:rsid w:val="00DC4F69"/>
    <w:rsid w:val="00DD5733"/>
    <w:rsid w:val="00E3354D"/>
    <w:rsid w:val="00E47A39"/>
    <w:rsid w:val="00E80230"/>
    <w:rsid w:val="00EA4AC8"/>
    <w:rsid w:val="00F35262"/>
    <w:rsid w:val="00F85740"/>
    <w:rsid w:val="00FC0B2E"/>
    <w:rsid w:val="00FE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E80230"/>
    <w:rPr>
      <w:color w:val="808080"/>
    </w:rPr>
  </w:style>
  <w:style w:type="paragraph" w:customStyle="1" w:styleId="246EC56E8EF34030B9E7BB0FFC7B24F5">
    <w:name w:val="246EC56E8EF34030B9E7BB0FFC7B24F5"/>
    <w:rsid w:val="00986F4B"/>
  </w:style>
  <w:style w:type="paragraph" w:customStyle="1" w:styleId="EF68C8CD31FC4B09987C816547DD395E">
    <w:name w:val="EF68C8CD31FC4B09987C816547DD395E"/>
    <w:rsid w:val="00E80230"/>
    <w:pPr>
      <w:spacing w:line="278" w:lineRule="auto"/>
    </w:pPr>
    <w:rPr>
      <w:kern w:val="2"/>
      <w:sz w:val="24"/>
      <w:szCs w:val="24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13157-3C50-48CB-8162-5D51271F5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Hogan</dc:creator>
  <cp:keywords/>
  <cp:lastModifiedBy>James Hogan</cp:lastModifiedBy>
  <cp:revision>2</cp:revision>
  <dcterms:created xsi:type="dcterms:W3CDTF">2025-08-13T23:09:00Z</dcterms:created>
  <dcterms:modified xsi:type="dcterms:W3CDTF">2025-08-13T23:09:00Z</dcterms:modified>
</cp:coreProperties>
</file>